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680A3D" w14:textId="1B2B3E7C" w:rsidR="002C3166" w:rsidRDefault="002C3166" w:rsidP="002C3166">
      <w:pPr>
        <w:rPr>
          <w:lang w:val="hu-HU"/>
        </w:rPr>
      </w:pPr>
      <w:r>
        <w:rPr>
          <w:lang w:val="hu-HU"/>
        </w:rPr>
        <w:t>bemutatkozás</w:t>
      </w:r>
    </w:p>
    <w:p w14:paraId="6508E4D9" w14:textId="0A4B712F" w:rsidR="002C3166" w:rsidRDefault="002C3166" w:rsidP="002C3166">
      <w:pPr>
        <w:rPr>
          <w:lang w:val="hu-HU"/>
        </w:rPr>
      </w:pPr>
      <w:r>
        <w:rPr>
          <w:lang w:val="hu-HU"/>
        </w:rPr>
        <w:t xml:space="preserve">cuki </w:t>
      </w:r>
    </w:p>
    <w:p w14:paraId="0F12D14C" w14:textId="57789F20" w:rsidR="002C3166" w:rsidRDefault="002C3166" w:rsidP="002C3166">
      <w:pPr>
        <w:pStyle w:val="Cmsor1"/>
        <w:rPr>
          <w:lang w:val="hu-HU"/>
        </w:rPr>
      </w:pPr>
      <w:r>
        <w:rPr>
          <w:lang w:val="hu-HU"/>
        </w:rPr>
        <w:t>Reklám</w:t>
      </w:r>
    </w:p>
    <w:p w14:paraId="2E33DE57" w14:textId="1CB4DFF8" w:rsidR="002C3166" w:rsidRDefault="002C3166" w:rsidP="002C3166">
      <w:pPr>
        <w:rPr>
          <w:lang w:val="hu-HU"/>
        </w:rPr>
      </w:pPr>
      <w:r>
        <w:rPr>
          <w:lang w:val="hu-HU"/>
        </w:rPr>
        <w:t xml:space="preserve">sportolni </w:t>
      </w:r>
      <w:r w:rsidR="008D0831">
        <w:rPr>
          <w:lang w:val="hu-HU"/>
        </w:rPr>
        <w:t>szeretnél</w:t>
      </w:r>
      <w:r>
        <w:rPr>
          <w:lang w:val="hu-HU"/>
        </w:rPr>
        <w:t>, de nincs kivel</w:t>
      </w:r>
    </w:p>
    <w:p w14:paraId="17C83B6C" w14:textId="10158903" w:rsidR="002C3166" w:rsidRDefault="002C3166" w:rsidP="002C3166">
      <w:pPr>
        <w:rPr>
          <w:lang w:val="hu-HU"/>
        </w:rPr>
      </w:pPr>
      <w:r>
        <w:rPr>
          <w:lang w:val="hu-HU"/>
        </w:rPr>
        <w:t>statisztikák (kevés sport, sok halál)</w:t>
      </w:r>
    </w:p>
    <w:p w14:paraId="2535F6A8" w14:textId="2ED588A1" w:rsidR="002C3166" w:rsidRDefault="002C3166" w:rsidP="002C3166">
      <w:pPr>
        <w:rPr>
          <w:lang w:val="hu-HU"/>
        </w:rPr>
      </w:pPr>
      <w:r>
        <w:rPr>
          <w:lang w:val="hu-HU"/>
        </w:rPr>
        <w:t>szürke a filter, amíg bemutatjuk a problémát</w:t>
      </w:r>
    </w:p>
    <w:p w14:paraId="50E74D6C" w14:textId="56D57461" w:rsidR="002C3166" w:rsidRDefault="002C3166" w:rsidP="002C3166">
      <w:pPr>
        <w:rPr>
          <w:lang w:val="hu-HU"/>
        </w:rPr>
      </w:pPr>
      <w:r>
        <w:rPr>
          <w:lang w:val="hu-HU"/>
        </w:rPr>
        <w:t>mindenkire rá kell írni, amikor programot kell csinálni</w:t>
      </w:r>
    </w:p>
    <w:p w14:paraId="55DEA2BA" w14:textId="107048A0" w:rsidR="002C3166" w:rsidRDefault="002C3166" w:rsidP="002C3166">
      <w:pPr>
        <w:rPr>
          <w:lang w:val="hu-HU"/>
        </w:rPr>
      </w:pPr>
      <w:r>
        <w:rPr>
          <w:lang w:val="hu-HU"/>
        </w:rPr>
        <w:t>nem találsz új sporttársakat</w:t>
      </w:r>
    </w:p>
    <w:p w14:paraId="3E9EDE4B" w14:textId="5ECA1DA2" w:rsidR="002C3166" w:rsidRDefault="002C3166" w:rsidP="002C3166">
      <w:pPr>
        <w:rPr>
          <w:lang w:val="hu-HU"/>
        </w:rPr>
      </w:pPr>
      <w:r>
        <w:rPr>
          <w:lang w:val="hu-HU"/>
        </w:rPr>
        <w:t>nincs motivációd egyedül elmenni sportolni</w:t>
      </w:r>
    </w:p>
    <w:p w14:paraId="0ADFB4A2" w14:textId="7042D29B" w:rsidR="002C3166" w:rsidRDefault="00856C8E" w:rsidP="002C3166">
      <w:pPr>
        <w:rPr>
          <w:lang w:val="hu-HU"/>
        </w:rPr>
      </w:pPr>
      <w:r>
        <w:rPr>
          <w:lang w:val="hu-HU"/>
        </w:rPr>
        <w:t>betegségeket okoz, ha nem sportolsz</w:t>
      </w:r>
    </w:p>
    <w:p w14:paraId="4E9666FE" w14:textId="7DA3C7D6" w:rsidR="00856C8E" w:rsidRDefault="00856C8E" w:rsidP="002C3166">
      <w:pPr>
        <w:rPr>
          <w:lang w:val="hu-HU"/>
        </w:rPr>
      </w:pPr>
      <w:r>
        <w:rPr>
          <w:lang w:val="hu-HU"/>
        </w:rPr>
        <w:t>megjelenik az alkalmazás, ami megoldja minden problémáját</w:t>
      </w:r>
    </w:p>
    <w:p w14:paraId="0F36535B" w14:textId="50A86EF8" w:rsidR="00856C8E" w:rsidRDefault="00856C8E" w:rsidP="002C3166">
      <w:pPr>
        <w:rPr>
          <w:lang w:val="hu-HU"/>
        </w:rPr>
      </w:pPr>
      <w:r>
        <w:rPr>
          <w:lang w:val="hu-HU"/>
        </w:rPr>
        <w:t>egyszerűen lehet sporteseményeket keresni és csatlakozni hozzájuk</w:t>
      </w:r>
    </w:p>
    <w:p w14:paraId="68B60FE2" w14:textId="7D3D5B34" w:rsidR="00856C8E" w:rsidRDefault="00856C8E" w:rsidP="002C3166">
      <w:pPr>
        <w:rPr>
          <w:lang w:val="hu-HU"/>
        </w:rPr>
      </w:pPr>
      <w:r>
        <w:rPr>
          <w:lang w:val="hu-HU"/>
        </w:rPr>
        <w:t>rengeteg jó tulajdonsága van</w:t>
      </w:r>
    </w:p>
    <w:p w14:paraId="35E0D779" w14:textId="2B510B90" w:rsidR="00611DC8" w:rsidRDefault="00611DC8" w:rsidP="002C3166">
      <w:pPr>
        <w:rPr>
          <w:lang w:val="hu-HU"/>
        </w:rPr>
      </w:pPr>
      <w:r>
        <w:rPr>
          <w:lang w:val="hu-HU"/>
        </w:rPr>
        <w:t>bemutatjuk az alkalmazást</w:t>
      </w:r>
    </w:p>
    <w:p w14:paraId="68385453" w14:textId="6C799BF1" w:rsidR="00856C8E" w:rsidRDefault="00D74D19" w:rsidP="002C3166">
      <w:pPr>
        <w:rPr>
          <w:lang w:val="hu-HU"/>
        </w:rPr>
      </w:pPr>
      <w:r>
        <w:rPr>
          <w:lang w:val="hu-HU"/>
        </w:rPr>
        <w:t>valaki csinál egy alkalmazást, valaki más kap egy értesítést és rögtön jelentkezik is az említett eseményre</w:t>
      </w:r>
      <w:r w:rsidR="00A654FF">
        <w:rPr>
          <w:lang w:val="hu-HU"/>
        </w:rPr>
        <w:t>, egy nagyon-nagyon nagy mosoly kíséretében</w:t>
      </w:r>
    </w:p>
    <w:p w14:paraId="2EC14A95" w14:textId="4C3B56EA" w:rsidR="00856C8E" w:rsidRDefault="00856C8E" w:rsidP="00393E9F">
      <w:pPr>
        <w:pStyle w:val="Cmsor1"/>
        <w:rPr>
          <w:lang w:val="hu-HU"/>
        </w:rPr>
      </w:pPr>
      <w:r>
        <w:rPr>
          <w:lang w:val="hu-HU"/>
        </w:rPr>
        <w:t>Prezentáció</w:t>
      </w:r>
    </w:p>
    <w:p w14:paraId="3997E237" w14:textId="599FA2E7" w:rsidR="00856C8E" w:rsidRDefault="00856C8E" w:rsidP="002C3166">
      <w:pPr>
        <w:rPr>
          <w:lang w:val="hu-HU"/>
        </w:rPr>
      </w:pPr>
      <w:r>
        <w:rPr>
          <w:lang w:val="hu-HU"/>
        </w:rPr>
        <w:t>problémáról még több duma</w:t>
      </w:r>
    </w:p>
    <w:p w14:paraId="5C396D1B" w14:textId="7D9DE070" w:rsidR="00856C8E" w:rsidRDefault="00856C8E" w:rsidP="002C3166">
      <w:pPr>
        <w:rPr>
          <w:lang w:val="hu-HU"/>
        </w:rPr>
      </w:pPr>
      <w:r>
        <w:rPr>
          <w:lang w:val="hu-HU"/>
        </w:rPr>
        <w:t>beszéltünk szakértővel: dr. Hídvégi Péter professorral</w:t>
      </w:r>
    </w:p>
    <w:p w14:paraId="2CB81B54" w14:textId="3D374510" w:rsidR="00856C8E" w:rsidRDefault="00856C8E" w:rsidP="002C3166">
      <w:pPr>
        <w:rPr>
          <w:lang w:val="hu-HU"/>
        </w:rPr>
      </w:pPr>
      <w:r>
        <w:rPr>
          <w:lang w:val="hu-HU"/>
        </w:rPr>
        <w:t>elmondta, hogy nagy probléma, hogy a magyaroknak csak 23% sportol rendszeresen (legalább hetente 1x), míg az EU-ban ez 40%</w:t>
      </w:r>
    </w:p>
    <w:p w14:paraId="0C613BC0" w14:textId="4E9A0684" w:rsidR="00FB79E7" w:rsidRDefault="00FB79E7" w:rsidP="002C3166">
      <w:pPr>
        <w:rPr>
          <w:lang w:val="hu-HU"/>
        </w:rPr>
      </w:pPr>
      <w:r>
        <w:rPr>
          <w:lang w:val="hu-HU"/>
        </w:rPr>
        <w:t>Magyarországon az emberek 50%-a nem sportol egyáltalán semmit, míg az EU. lakosságának csak 39%-a nem sportol semmit</w:t>
      </w:r>
    </w:p>
    <w:p w14:paraId="1055366B" w14:textId="7C447932" w:rsidR="00FB79E7" w:rsidRDefault="00FB79E7" w:rsidP="002C3166">
      <w:pPr>
        <w:rPr>
          <w:lang w:val="hu-HU"/>
        </w:rPr>
      </w:pPr>
      <w:r>
        <w:rPr>
          <w:lang w:val="hu-HU"/>
        </w:rPr>
        <w:t>Magyarországon a legmagasabb a rákos megbetegedések arányos száma, az EU-n belül (ez adódhat abból, hogy semmit nem sportolunk)</w:t>
      </w:r>
    </w:p>
    <w:p w14:paraId="69EA6A73" w14:textId="480AB2B0" w:rsidR="00FB79E7" w:rsidRDefault="00FB79E7" w:rsidP="002C3166">
      <w:pPr>
        <w:rPr>
          <w:lang w:val="hu-HU"/>
        </w:rPr>
      </w:pPr>
      <w:r>
        <w:rPr>
          <w:lang w:val="hu-HU"/>
        </w:rPr>
        <w:t>Magyarors</w:t>
      </w:r>
      <w:r w:rsidR="008F75A6">
        <w:rPr>
          <w:lang w:val="hu-HU"/>
        </w:rPr>
        <w:t>z</w:t>
      </w:r>
      <w:r>
        <w:rPr>
          <w:lang w:val="hu-HU"/>
        </w:rPr>
        <w:t>ág alkoholfogyasztási statisztikája</w:t>
      </w:r>
    </w:p>
    <w:p w14:paraId="0D73C866" w14:textId="7866FCF0" w:rsidR="00FB79E7" w:rsidRDefault="00FB79E7" w:rsidP="002C3166">
      <w:pPr>
        <w:rPr>
          <w:lang w:val="hu-HU"/>
        </w:rPr>
      </w:pPr>
      <w:r>
        <w:rPr>
          <w:lang w:val="hu-HU"/>
        </w:rPr>
        <w:t>a kutatásról is beszélünk</w:t>
      </w:r>
    </w:p>
    <w:p w14:paraId="220275FB" w14:textId="23E06E6A" w:rsidR="00FB79E7" w:rsidRDefault="00FB79E7" w:rsidP="002C3166">
      <w:pPr>
        <w:rPr>
          <w:lang w:val="hu-HU"/>
        </w:rPr>
      </w:pPr>
      <w:r>
        <w:rPr>
          <w:lang w:val="hu-HU"/>
        </w:rPr>
        <w:t xml:space="preserve">Már létező megoldások: facebook események, </w:t>
      </w:r>
      <w:proofErr w:type="spellStart"/>
      <w:r>
        <w:rPr>
          <w:lang w:val="hu-HU"/>
        </w:rPr>
        <w:t>messengeren</w:t>
      </w:r>
      <w:proofErr w:type="spellEnd"/>
      <w:r>
        <w:rPr>
          <w:lang w:val="hu-HU"/>
        </w:rPr>
        <w:t xml:space="preserve"> </w:t>
      </w:r>
      <w:r w:rsidR="00685D23">
        <w:rPr>
          <w:lang w:val="hu-HU"/>
        </w:rPr>
        <w:t>í</w:t>
      </w:r>
      <w:r>
        <w:rPr>
          <w:lang w:val="hu-HU"/>
        </w:rPr>
        <w:t>rogatni embereknek, személyesen megkérdezni őket</w:t>
      </w:r>
      <w:r w:rsidR="00685D23">
        <w:rPr>
          <w:lang w:val="hu-HU"/>
        </w:rPr>
        <w:t xml:space="preserve"> </w:t>
      </w:r>
    </w:p>
    <w:p w14:paraId="73F8A468" w14:textId="2DE52DEE" w:rsidR="00685D23" w:rsidRDefault="00685D23" w:rsidP="002C3166">
      <w:pPr>
        <w:rPr>
          <w:lang w:val="hu-HU"/>
        </w:rPr>
      </w:pPr>
      <w:r>
        <w:rPr>
          <w:lang w:val="hu-HU"/>
        </w:rPr>
        <w:t>időigényes így csinálni a dolgokat, a facebook események gonosz</w:t>
      </w:r>
      <w:r w:rsidR="006D0B45">
        <w:rPr>
          <w:lang w:val="hu-HU"/>
        </w:rPr>
        <w:t xml:space="preserve">ok és amúgy sem használ már senki </w:t>
      </w:r>
      <w:proofErr w:type="spellStart"/>
      <w:r w:rsidR="006D0B45">
        <w:rPr>
          <w:lang w:val="hu-HU"/>
        </w:rPr>
        <w:t>facebookot</w:t>
      </w:r>
      <w:proofErr w:type="spellEnd"/>
      <w:r w:rsidR="006D0B45">
        <w:rPr>
          <w:lang w:val="hu-HU"/>
        </w:rPr>
        <w:t xml:space="preserve"> csak olyan öregek, akik már menni sem tudnak</w:t>
      </w:r>
    </w:p>
    <w:p w14:paraId="297F014D" w14:textId="77777777" w:rsidR="00D82670" w:rsidRDefault="00B44FA7" w:rsidP="002C3166">
      <w:pPr>
        <w:rPr>
          <w:lang w:val="hu-HU"/>
        </w:rPr>
      </w:pPr>
      <w:r>
        <w:rPr>
          <w:lang w:val="hu-HU"/>
        </w:rPr>
        <w:lastRenderedPageBreak/>
        <w:t xml:space="preserve">más emberekkel való sportolás előnyei: motiváció, közösségépítés, szociálisan fejleszt, győzelem – vereség, </w:t>
      </w:r>
      <w:r w:rsidR="00D24463">
        <w:rPr>
          <w:lang w:val="hu-HU"/>
        </w:rPr>
        <w:t>erősíti a magyarság öntudatát, rengeteg szeretet ad</w:t>
      </w:r>
      <w:r w:rsidR="00D82670">
        <w:rPr>
          <w:lang w:val="hu-HU"/>
        </w:rPr>
        <w:t xml:space="preserve"> (a szeretet a kulcs, mindenhez), idegenek emberek nem tudják, hogy elviselhetetlen vagy és gyanútlanul elmennek veled sportolni</w:t>
      </w:r>
    </w:p>
    <w:p w14:paraId="4915CD5E" w14:textId="77777777" w:rsidR="009A30A6" w:rsidRDefault="009A30A6" w:rsidP="002C3166">
      <w:pPr>
        <w:rPr>
          <w:lang w:val="hu-HU"/>
        </w:rPr>
      </w:pPr>
      <w:r>
        <w:rPr>
          <w:lang w:val="hu-HU"/>
        </w:rPr>
        <w:t>megoldás</w:t>
      </w:r>
    </w:p>
    <w:p w14:paraId="5C077BC4" w14:textId="77777777" w:rsidR="009A30A6" w:rsidRDefault="009A30A6" w:rsidP="002C3166">
      <w:pPr>
        <w:rPr>
          <w:lang w:val="hu-HU"/>
        </w:rPr>
      </w:pPr>
      <w:r>
        <w:rPr>
          <w:lang w:val="hu-HU"/>
        </w:rPr>
        <w:t>készítettünk egy csúcsszuper applikációt, ami meg fogja váltani a világot</w:t>
      </w:r>
    </w:p>
    <w:p w14:paraId="04730679" w14:textId="77777777" w:rsidR="00D30211" w:rsidRDefault="00D30211" w:rsidP="002C3166">
      <w:pPr>
        <w:rPr>
          <w:lang w:val="hu-HU"/>
        </w:rPr>
      </w:pPr>
      <w:r>
        <w:rPr>
          <w:lang w:val="hu-HU"/>
        </w:rPr>
        <w:t>mobil app</w:t>
      </w:r>
    </w:p>
    <w:p w14:paraId="2D3DA900" w14:textId="5AFA6A4B" w:rsidR="00A963E7" w:rsidRDefault="00A963E7" w:rsidP="002C3166">
      <w:pPr>
        <w:rPr>
          <w:lang w:val="hu-HU"/>
        </w:rPr>
      </w:pPr>
      <w:r>
        <w:rPr>
          <w:lang w:val="hu-HU"/>
        </w:rPr>
        <w:t>webes felületen is lehet használn</w:t>
      </w:r>
      <w:r w:rsidR="00AC41BF">
        <w:rPr>
          <w:lang w:val="hu-HU"/>
        </w:rPr>
        <w:t>i</w:t>
      </w:r>
    </w:p>
    <w:p w14:paraId="53CCA812" w14:textId="529294F6" w:rsidR="00AC41BF" w:rsidRDefault="008E762F" w:rsidP="002C3166">
      <w:pPr>
        <w:rPr>
          <w:lang w:val="hu-HU"/>
        </w:rPr>
      </w:pPr>
      <w:r>
        <w:rPr>
          <w:lang w:val="hu-HU"/>
        </w:rPr>
        <w:t>bemutatjuk magát az alkalmazást</w:t>
      </w:r>
    </w:p>
    <w:p w14:paraId="5C6980D3" w14:textId="3DFC3186" w:rsidR="00A654FF" w:rsidRDefault="00A654FF" w:rsidP="002C3166">
      <w:pPr>
        <w:rPr>
          <w:lang w:val="hu-HU"/>
        </w:rPr>
      </w:pPr>
      <w:r>
        <w:rPr>
          <w:lang w:val="hu-HU"/>
        </w:rPr>
        <w:t>az alkalmazás fejlesztésének menete</w:t>
      </w:r>
    </w:p>
    <w:p w14:paraId="0F04B8AD" w14:textId="7D2FBC27" w:rsidR="00A654FF" w:rsidRDefault="000F79E2" w:rsidP="002C3166">
      <w:pPr>
        <w:rPr>
          <w:lang w:val="hu-HU"/>
        </w:rPr>
      </w:pPr>
      <w:r>
        <w:rPr>
          <w:lang w:val="hu-HU"/>
        </w:rPr>
        <w:t>beszéltünk 2 hozzáértő személlyel és tanácsaikat megfogadva ezeket a fejlesztéseket fogana</w:t>
      </w:r>
      <w:r w:rsidR="0010466A">
        <w:rPr>
          <w:lang w:val="hu-HU"/>
        </w:rPr>
        <w:t>t</w:t>
      </w:r>
      <w:r>
        <w:rPr>
          <w:lang w:val="hu-HU"/>
        </w:rPr>
        <w:t>o</w:t>
      </w:r>
      <w:r w:rsidR="0010466A">
        <w:rPr>
          <w:lang w:val="hu-HU"/>
        </w:rPr>
        <w:t>s</w:t>
      </w:r>
      <w:r>
        <w:rPr>
          <w:lang w:val="hu-HU"/>
        </w:rPr>
        <w:t>ítottuk az alkalmazásban: táblázat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10466A" w14:paraId="433A4C12" w14:textId="77777777" w:rsidTr="0010466A">
        <w:tc>
          <w:tcPr>
            <w:tcW w:w="1558" w:type="dxa"/>
          </w:tcPr>
          <w:p w14:paraId="61CF2AA4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63A3B1D0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19E96968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2A7D8363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9" w:type="dxa"/>
          </w:tcPr>
          <w:p w14:paraId="2C26472E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9" w:type="dxa"/>
          </w:tcPr>
          <w:p w14:paraId="53857DDC" w14:textId="77777777" w:rsidR="0010466A" w:rsidRDefault="0010466A" w:rsidP="002C3166">
            <w:pPr>
              <w:rPr>
                <w:lang w:val="hu-HU"/>
              </w:rPr>
            </w:pPr>
          </w:p>
        </w:tc>
      </w:tr>
      <w:tr w:rsidR="0010466A" w14:paraId="2D811583" w14:textId="77777777" w:rsidTr="0010466A">
        <w:tc>
          <w:tcPr>
            <w:tcW w:w="1558" w:type="dxa"/>
          </w:tcPr>
          <w:p w14:paraId="2E851EA4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43F533B9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30CE1840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6D851322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9" w:type="dxa"/>
          </w:tcPr>
          <w:p w14:paraId="253BEEEC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9" w:type="dxa"/>
          </w:tcPr>
          <w:p w14:paraId="0749990C" w14:textId="77777777" w:rsidR="0010466A" w:rsidRDefault="0010466A" w:rsidP="002C3166">
            <w:pPr>
              <w:rPr>
                <w:lang w:val="hu-HU"/>
              </w:rPr>
            </w:pPr>
          </w:p>
        </w:tc>
      </w:tr>
      <w:tr w:rsidR="0010466A" w14:paraId="42CE5179" w14:textId="77777777" w:rsidTr="0010466A">
        <w:tc>
          <w:tcPr>
            <w:tcW w:w="1558" w:type="dxa"/>
          </w:tcPr>
          <w:p w14:paraId="4C230640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76B39FE9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640AA59A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077FFDCF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9" w:type="dxa"/>
          </w:tcPr>
          <w:p w14:paraId="5438A126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9" w:type="dxa"/>
          </w:tcPr>
          <w:p w14:paraId="1B8B1C6D" w14:textId="77777777" w:rsidR="0010466A" w:rsidRDefault="0010466A" w:rsidP="002C3166">
            <w:pPr>
              <w:rPr>
                <w:lang w:val="hu-HU"/>
              </w:rPr>
            </w:pPr>
          </w:p>
        </w:tc>
      </w:tr>
      <w:tr w:rsidR="0010466A" w14:paraId="04316BBA" w14:textId="77777777" w:rsidTr="0010466A">
        <w:tc>
          <w:tcPr>
            <w:tcW w:w="1558" w:type="dxa"/>
          </w:tcPr>
          <w:p w14:paraId="00185A90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4157045A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424ED9D2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66072EB2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9" w:type="dxa"/>
          </w:tcPr>
          <w:p w14:paraId="3C974199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9" w:type="dxa"/>
          </w:tcPr>
          <w:p w14:paraId="11BC69BE" w14:textId="77777777" w:rsidR="0010466A" w:rsidRDefault="0010466A" w:rsidP="002C3166">
            <w:pPr>
              <w:rPr>
                <w:lang w:val="hu-HU"/>
              </w:rPr>
            </w:pPr>
          </w:p>
        </w:tc>
      </w:tr>
      <w:tr w:rsidR="0010466A" w14:paraId="50319F5C" w14:textId="77777777" w:rsidTr="0010466A">
        <w:tc>
          <w:tcPr>
            <w:tcW w:w="1558" w:type="dxa"/>
          </w:tcPr>
          <w:p w14:paraId="76FE7FE8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1C7DD01C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21A57A25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644BAB37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9" w:type="dxa"/>
          </w:tcPr>
          <w:p w14:paraId="45F44BA6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9" w:type="dxa"/>
          </w:tcPr>
          <w:p w14:paraId="48070402" w14:textId="77777777" w:rsidR="0010466A" w:rsidRDefault="0010466A" w:rsidP="002C3166">
            <w:pPr>
              <w:rPr>
                <w:lang w:val="hu-HU"/>
              </w:rPr>
            </w:pPr>
          </w:p>
        </w:tc>
      </w:tr>
      <w:tr w:rsidR="0010466A" w14:paraId="021FD563" w14:textId="77777777" w:rsidTr="0010466A">
        <w:tc>
          <w:tcPr>
            <w:tcW w:w="1558" w:type="dxa"/>
          </w:tcPr>
          <w:p w14:paraId="1ABB7613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24AD6EBA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2C7D9569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68D9ADB1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9" w:type="dxa"/>
          </w:tcPr>
          <w:p w14:paraId="01E94342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9" w:type="dxa"/>
          </w:tcPr>
          <w:p w14:paraId="6CC5FA4A" w14:textId="77777777" w:rsidR="0010466A" w:rsidRDefault="0010466A" w:rsidP="002C3166">
            <w:pPr>
              <w:rPr>
                <w:lang w:val="hu-HU"/>
              </w:rPr>
            </w:pPr>
          </w:p>
        </w:tc>
      </w:tr>
      <w:tr w:rsidR="0010466A" w14:paraId="5B3AE54A" w14:textId="77777777" w:rsidTr="0010466A">
        <w:tc>
          <w:tcPr>
            <w:tcW w:w="1558" w:type="dxa"/>
          </w:tcPr>
          <w:p w14:paraId="1A49DBC2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1E805C13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3D591108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1CEF285D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9" w:type="dxa"/>
          </w:tcPr>
          <w:p w14:paraId="1DEC4411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9" w:type="dxa"/>
          </w:tcPr>
          <w:p w14:paraId="0BFBF035" w14:textId="77777777" w:rsidR="0010466A" w:rsidRDefault="0010466A" w:rsidP="002C3166">
            <w:pPr>
              <w:rPr>
                <w:lang w:val="hu-HU"/>
              </w:rPr>
            </w:pPr>
          </w:p>
        </w:tc>
      </w:tr>
      <w:tr w:rsidR="0010466A" w14:paraId="2B055C83" w14:textId="77777777" w:rsidTr="0010466A">
        <w:tc>
          <w:tcPr>
            <w:tcW w:w="1558" w:type="dxa"/>
          </w:tcPr>
          <w:p w14:paraId="7D7B1F05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77620C88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0787B838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7CB2E4BA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9" w:type="dxa"/>
          </w:tcPr>
          <w:p w14:paraId="75FDB019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9" w:type="dxa"/>
          </w:tcPr>
          <w:p w14:paraId="2059AB17" w14:textId="77777777" w:rsidR="0010466A" w:rsidRDefault="0010466A" w:rsidP="002C3166">
            <w:pPr>
              <w:rPr>
                <w:lang w:val="hu-HU"/>
              </w:rPr>
            </w:pPr>
          </w:p>
        </w:tc>
      </w:tr>
    </w:tbl>
    <w:p w14:paraId="2FD79A0B" w14:textId="77777777" w:rsidR="00611DC8" w:rsidRDefault="00611DC8" w:rsidP="002C3166">
      <w:pPr>
        <w:rPr>
          <w:lang w:val="hu-HU"/>
        </w:rPr>
      </w:pPr>
    </w:p>
    <w:p w14:paraId="7AEAB747" w14:textId="691057DF" w:rsidR="00AC41BF" w:rsidRDefault="00F06245" w:rsidP="002C3166">
      <w:pPr>
        <w:rPr>
          <w:lang w:val="hu-HU"/>
        </w:rPr>
      </w:pPr>
      <w:r>
        <w:rPr>
          <w:lang w:val="hu-HU"/>
        </w:rPr>
        <w:t>Már le is teszteltük: csináltunk egy eseményt az alkalmazással úgy, hogy csak azt használtuk és minden</w:t>
      </w:r>
      <w:r w:rsidR="00AE1C11">
        <w:rPr>
          <w:lang w:val="hu-HU"/>
        </w:rPr>
        <w:t>t</w:t>
      </w:r>
      <w:r>
        <w:rPr>
          <w:lang w:val="hu-HU"/>
        </w:rPr>
        <w:t xml:space="preserve"> ezen a felületen kommunikáltunk le </w:t>
      </w:r>
    </w:p>
    <w:p w14:paraId="6B035B79" w14:textId="79BA3B73" w:rsidR="00F06245" w:rsidRDefault="00AE1C11" w:rsidP="002C3166">
      <w:pPr>
        <w:rPr>
          <w:lang w:val="hu-HU"/>
        </w:rPr>
      </w:pPr>
      <w:r>
        <w:rPr>
          <w:lang w:val="hu-HU"/>
        </w:rPr>
        <w:t xml:space="preserve">Beszéltünk 2 csapattal: egy amerikai, egy román </w:t>
      </w:r>
      <w:r w:rsidR="00547F7C">
        <w:rPr>
          <w:lang w:val="hu-HU"/>
        </w:rPr>
        <w:t>csapattal</w:t>
      </w:r>
    </w:p>
    <w:p w14:paraId="1F3CEB38" w14:textId="70472869" w:rsidR="00547F7C" w:rsidRDefault="00547F7C" w:rsidP="002C3166">
      <w:pPr>
        <w:rPr>
          <w:lang w:val="hu-HU"/>
        </w:rPr>
      </w:pPr>
      <w:r>
        <w:rPr>
          <w:lang w:val="hu-HU"/>
        </w:rPr>
        <w:t>értékes visszajelzéseket és ötleteket kaptunk mindkét csoporttól</w:t>
      </w:r>
    </w:p>
    <w:p w14:paraId="74E63210" w14:textId="714786B8" w:rsidR="00547F7C" w:rsidRDefault="00F965B6" w:rsidP="002C3166">
      <w:pPr>
        <w:rPr>
          <w:lang w:val="hu-HU"/>
        </w:rPr>
      </w:pPr>
      <w:r>
        <w:rPr>
          <w:lang w:val="hu-HU"/>
        </w:rPr>
        <w:t>megosztás</w:t>
      </w:r>
    </w:p>
    <w:p w14:paraId="4166B461" w14:textId="042AC5DF" w:rsidR="00AC41BF" w:rsidRPr="009C400D" w:rsidRDefault="00F965B6" w:rsidP="002C3166">
      <w:pPr>
        <w:rPr>
          <w:rFonts w:ascii="Calibri" w:hAnsi="Calibri" w:cs="Calibri"/>
          <w:lang w:val="hu-HU"/>
        </w:rPr>
      </w:pPr>
      <w:r>
        <w:rPr>
          <w:rFonts w:ascii="Calibri" w:hAnsi="Calibri" w:cs="Calibri"/>
          <w:lang w:val="hu-HU"/>
        </w:rPr>
        <w:t>A megoldásunkat részletesen bemutattuk iskolai órákon osztálytársainknak és tanárainknak</w:t>
      </w:r>
    </w:p>
    <w:p w14:paraId="4F774834" w14:textId="2C5DCC55" w:rsidR="002C3166" w:rsidRPr="00C2609D" w:rsidRDefault="00A963E7">
      <w:pPr>
        <w:rPr>
          <w:lang w:val="hu-HU"/>
        </w:rPr>
      </w:pPr>
      <w:r>
        <w:rPr>
          <w:lang w:val="hu-HU"/>
        </w:rPr>
        <w:t>nagy terveink vannak a jövőre nézne</w:t>
      </w:r>
    </w:p>
    <w:sectPr w:rsidR="002C3166" w:rsidRPr="00C260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MDE2MzYwNTY0tzBS0lEKTi0uzszPAykwqgUAWJekfywAAAA="/>
  </w:docVars>
  <w:rsids>
    <w:rsidRoot w:val="00C2609D"/>
    <w:rsid w:val="000F79E2"/>
    <w:rsid w:val="0010466A"/>
    <w:rsid w:val="00195E77"/>
    <w:rsid w:val="002C3166"/>
    <w:rsid w:val="00350F2B"/>
    <w:rsid w:val="00393E9F"/>
    <w:rsid w:val="00547F7C"/>
    <w:rsid w:val="00611DC8"/>
    <w:rsid w:val="00685D23"/>
    <w:rsid w:val="006D0B45"/>
    <w:rsid w:val="00834818"/>
    <w:rsid w:val="00856C8E"/>
    <w:rsid w:val="008D0831"/>
    <w:rsid w:val="008E762F"/>
    <w:rsid w:val="008F75A6"/>
    <w:rsid w:val="009A30A6"/>
    <w:rsid w:val="009C400D"/>
    <w:rsid w:val="00A654FF"/>
    <w:rsid w:val="00A963E7"/>
    <w:rsid w:val="00AC41BF"/>
    <w:rsid w:val="00AE1C11"/>
    <w:rsid w:val="00B44FA7"/>
    <w:rsid w:val="00C2609D"/>
    <w:rsid w:val="00CC6E6A"/>
    <w:rsid w:val="00D2013A"/>
    <w:rsid w:val="00D24463"/>
    <w:rsid w:val="00D30211"/>
    <w:rsid w:val="00D74D19"/>
    <w:rsid w:val="00D82670"/>
    <w:rsid w:val="00F06245"/>
    <w:rsid w:val="00F965B6"/>
    <w:rsid w:val="00FB7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1350A3"/>
  <w15:chartTrackingRefBased/>
  <w15:docId w15:val="{8C21CE1C-9C15-42BD-88B1-7C34D69B4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2C3166"/>
  </w:style>
  <w:style w:type="paragraph" w:styleId="Cmsor1">
    <w:name w:val="heading 1"/>
    <w:basedOn w:val="Norml"/>
    <w:next w:val="Norml"/>
    <w:link w:val="Cmsor1Char"/>
    <w:uiPriority w:val="9"/>
    <w:qFormat/>
    <w:rsid w:val="002C31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2C31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Rcsostblzat">
    <w:name w:val="Table Grid"/>
    <w:basedOn w:val="Normltblzat"/>
    <w:uiPriority w:val="39"/>
    <w:rsid w:val="001046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2</Pages>
  <Words>372</Words>
  <Characters>2126</Characters>
  <Application>Microsoft Office Word</Application>
  <DocSecurity>0</DocSecurity>
  <Lines>17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tilaBerczik@sulid.hu</dc:creator>
  <cp:keywords/>
  <dc:description/>
  <cp:lastModifiedBy>AttilaBerczik@sulid.hu</cp:lastModifiedBy>
  <cp:revision>28</cp:revision>
  <dcterms:created xsi:type="dcterms:W3CDTF">2021-05-03T08:32:00Z</dcterms:created>
  <dcterms:modified xsi:type="dcterms:W3CDTF">2021-05-05T19:51:00Z</dcterms:modified>
</cp:coreProperties>
</file>